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226775" w14:textId="2D6A538F" w:rsidR="007621F4" w:rsidRPr="007621F4" w:rsidRDefault="007621F4" w:rsidP="007621F4">
      <w:pPr>
        <w:pStyle w:val="Title"/>
        <w:jc w:val="center"/>
        <w:rPr>
          <w:sz w:val="44"/>
          <w:szCs w:val="44"/>
        </w:rPr>
      </w:pPr>
    </w:p>
    <w:p w14:paraId="1B5340E0" w14:textId="45FAAF76" w:rsidR="007621F4" w:rsidRPr="007621F4" w:rsidRDefault="007621F4" w:rsidP="007621F4">
      <w:pPr>
        <w:rPr>
          <w:sz w:val="44"/>
          <w:szCs w:val="44"/>
        </w:rPr>
      </w:pPr>
    </w:p>
    <w:p w14:paraId="07B0C2D5" w14:textId="65362789" w:rsidR="007621F4" w:rsidRDefault="007621F4" w:rsidP="007621F4">
      <w:pPr>
        <w:rPr>
          <w:sz w:val="44"/>
          <w:szCs w:val="44"/>
        </w:rPr>
      </w:pPr>
    </w:p>
    <w:p w14:paraId="6997AD5A" w14:textId="77777777" w:rsidR="007621F4" w:rsidRPr="007621F4" w:rsidRDefault="007621F4" w:rsidP="007621F4">
      <w:pPr>
        <w:rPr>
          <w:sz w:val="4"/>
          <w:szCs w:val="4"/>
        </w:rPr>
      </w:pPr>
    </w:p>
    <w:p w14:paraId="5B531D12" w14:textId="1E8F26D7" w:rsidR="007621F4" w:rsidRDefault="007621F4" w:rsidP="007621F4">
      <w:pPr>
        <w:pStyle w:val="Title"/>
        <w:jc w:val="center"/>
        <w:rPr>
          <w:sz w:val="44"/>
          <w:szCs w:val="44"/>
        </w:rPr>
      </w:pPr>
    </w:p>
    <w:p w14:paraId="74D1BDC6" w14:textId="77777777" w:rsidR="007621F4" w:rsidRPr="007621F4" w:rsidRDefault="007621F4" w:rsidP="007621F4"/>
    <w:p w14:paraId="3A8C5BDE" w14:textId="5D2B25B9" w:rsidR="007621F4" w:rsidRPr="007621F4" w:rsidRDefault="007621F4" w:rsidP="007621F4">
      <w:pPr>
        <w:pStyle w:val="Title"/>
        <w:jc w:val="center"/>
        <w:rPr>
          <w:sz w:val="44"/>
          <w:szCs w:val="44"/>
        </w:rPr>
      </w:pPr>
      <w:r w:rsidRPr="007621F4">
        <w:rPr>
          <w:sz w:val="44"/>
          <w:szCs w:val="44"/>
        </w:rPr>
        <w:t>The Bakery RM10</w:t>
      </w:r>
    </w:p>
    <w:p w14:paraId="624FDB06" w14:textId="77777777" w:rsidR="007621F4" w:rsidRPr="007621F4" w:rsidRDefault="007621F4" w:rsidP="00787A7F">
      <w:pPr>
        <w:pStyle w:val="Title"/>
        <w:jc w:val="center"/>
        <w:rPr>
          <w:sz w:val="44"/>
          <w:szCs w:val="44"/>
        </w:rPr>
      </w:pPr>
      <w:r w:rsidRPr="007621F4">
        <w:rPr>
          <w:sz w:val="44"/>
          <w:szCs w:val="44"/>
        </w:rPr>
        <w:t>&amp;</w:t>
      </w:r>
    </w:p>
    <w:p w14:paraId="3B9BD640" w14:textId="0F65E198" w:rsidR="00B4644C" w:rsidRPr="007621F4" w:rsidRDefault="00644EF7" w:rsidP="00644EF7">
      <w:pPr>
        <w:pStyle w:val="Title"/>
        <w:jc w:val="center"/>
        <w:rPr>
          <w:sz w:val="44"/>
          <w:szCs w:val="44"/>
        </w:rPr>
      </w:pPr>
      <w:r w:rsidRPr="007621F4">
        <w:rPr>
          <w:sz w:val="44"/>
          <w:szCs w:val="44"/>
        </w:rPr>
        <w:t>The Ba</w:t>
      </w:r>
      <w:bookmarkStart w:id="0" w:name="_GoBack"/>
      <w:bookmarkEnd w:id="0"/>
      <w:r w:rsidRPr="007621F4">
        <w:rPr>
          <w:sz w:val="44"/>
          <w:szCs w:val="44"/>
        </w:rPr>
        <w:t>kery RM10</w:t>
      </w:r>
    </w:p>
    <w:sectPr w:rsidR="00B4644C" w:rsidRPr="007621F4" w:rsidSect="007621F4">
      <w:pgSz w:w="5954" w:h="8392" w:code="1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F28550" w14:textId="77777777" w:rsidR="00354D69" w:rsidRDefault="00354D69" w:rsidP="007621F4">
      <w:pPr>
        <w:spacing w:after="0" w:line="240" w:lineRule="auto"/>
      </w:pPr>
      <w:r>
        <w:separator/>
      </w:r>
    </w:p>
  </w:endnote>
  <w:endnote w:type="continuationSeparator" w:id="0">
    <w:p w14:paraId="41869242" w14:textId="77777777" w:rsidR="00354D69" w:rsidRDefault="00354D69" w:rsidP="007621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68245D" w14:textId="77777777" w:rsidR="00354D69" w:rsidRDefault="00354D69" w:rsidP="007621F4">
      <w:pPr>
        <w:spacing w:after="0" w:line="240" w:lineRule="auto"/>
      </w:pPr>
      <w:r>
        <w:separator/>
      </w:r>
    </w:p>
  </w:footnote>
  <w:footnote w:type="continuationSeparator" w:id="0">
    <w:p w14:paraId="4DAE3401" w14:textId="77777777" w:rsidR="00354D69" w:rsidRDefault="00354D69" w:rsidP="007621F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MrAwNDAzMzcBMpV0lIJTi4sz8/NACoxrARQLRcUsAAAA"/>
  </w:docVars>
  <w:rsids>
    <w:rsidRoot w:val="00B4644C"/>
    <w:rsid w:val="003337F1"/>
    <w:rsid w:val="00354D69"/>
    <w:rsid w:val="0041019A"/>
    <w:rsid w:val="004878B5"/>
    <w:rsid w:val="004A1724"/>
    <w:rsid w:val="004B4B23"/>
    <w:rsid w:val="00644EF7"/>
    <w:rsid w:val="007015EE"/>
    <w:rsid w:val="007621F4"/>
    <w:rsid w:val="00787A7F"/>
    <w:rsid w:val="00B4644C"/>
    <w:rsid w:val="00D66A62"/>
    <w:rsid w:val="00DD7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2D3A0C"/>
  <w15:chartTrackingRefBased/>
  <w15:docId w15:val="{A6563F0D-E177-4012-806F-CC054D5BE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4644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464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7621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1F4"/>
  </w:style>
  <w:style w:type="paragraph" w:styleId="Footer">
    <w:name w:val="footer"/>
    <w:basedOn w:val="Normal"/>
    <w:link w:val="FooterChar"/>
    <w:uiPriority w:val="99"/>
    <w:unhideWhenUsed/>
    <w:rsid w:val="007621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1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5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Tang Yi Hao</dc:creator>
  <cp:keywords/>
  <dc:description/>
  <cp:lastModifiedBy>Daniel Tang Yi Hao</cp:lastModifiedBy>
  <cp:revision>5</cp:revision>
  <cp:lastPrinted>2019-10-29T11:40:00Z</cp:lastPrinted>
  <dcterms:created xsi:type="dcterms:W3CDTF">2019-10-29T11:06:00Z</dcterms:created>
  <dcterms:modified xsi:type="dcterms:W3CDTF">2019-10-29T12:20:00Z</dcterms:modified>
</cp:coreProperties>
</file>